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A9D892" w14:textId="53ABB7EC" w:rsidR="00FA4ADC" w:rsidRPr="00C56215" w:rsidRDefault="00C56215">
      <w:pPr>
        <w:rPr>
          <w:lang w:val="en-US"/>
        </w:rPr>
      </w:pPr>
      <w:r>
        <w:rPr>
          <w:lang w:val="en-US"/>
        </w:rPr>
        <w:t>Hello</w:t>
      </w:r>
    </w:p>
    <w:sectPr w:rsidR="00FA4ADC" w:rsidRPr="00C5621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wMrE0NDE0tTAzNbBU0lEKTi0uzszPAykwrAUA0ED6BiwAAAA="/>
  </w:docVars>
  <w:rsids>
    <w:rsidRoot w:val="00C56215"/>
    <w:rsid w:val="00C56215"/>
    <w:rsid w:val="00FA4A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3ADEEB"/>
  <w15:chartTrackingRefBased/>
  <w15:docId w15:val="{595D5A93-3FC0-483C-B813-65D08A7D47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5</Characters>
  <Application>Microsoft Office Word</Application>
  <DocSecurity>0</DocSecurity>
  <Lines>1</Lines>
  <Paragraphs>1</Paragraphs>
  <ScaleCrop>false</ScaleCrop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Das</dc:creator>
  <cp:keywords/>
  <dc:description/>
  <cp:lastModifiedBy>Milan Das</cp:lastModifiedBy>
  <cp:revision>1</cp:revision>
  <dcterms:created xsi:type="dcterms:W3CDTF">2022-10-12T05:08:00Z</dcterms:created>
  <dcterms:modified xsi:type="dcterms:W3CDTF">2022-10-12T05:09:00Z</dcterms:modified>
</cp:coreProperties>
</file>